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BF7DE" w14:textId="77777777" w:rsidR="00D45D64" w:rsidRPr="005E648F" w:rsidRDefault="00D45D64" w:rsidP="009B3680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456E55">
        <w:rPr>
          <w:rFonts w:eastAsiaTheme="majorEastAsia" w:cstheme="majorBidi"/>
          <w:b/>
          <w:color w:val="642D08"/>
          <w:sz w:val="52"/>
          <w:szCs w:val="32"/>
        </w:rPr>
        <w:t>Recursion and C</w:t>
      </w:r>
      <w:r>
        <w:rPr>
          <w:rFonts w:eastAsiaTheme="majorEastAsia" w:cstheme="majorBidi"/>
          <w:b/>
          <w:color w:val="642D08"/>
          <w:sz w:val="52"/>
          <w:szCs w:val="32"/>
        </w:rPr>
        <w:t>ombinatorial Problems</w:t>
      </w:r>
    </w:p>
    <w:p w14:paraId="555D83E1" w14:textId="7C340D00" w:rsidR="00465451" w:rsidRDefault="00D45D64" w:rsidP="009B3680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Algorithms – Fundamentals (</w:t>
        </w:r>
        <w:r w:rsidR="00465451">
          <w:rPr>
            <w:rStyle w:val="InternetLink"/>
          </w:rPr>
          <w:t>C#</w:t>
        </w:r>
        <w:r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27C0AC02" w14:textId="37665E0E" w:rsidR="00D45D64" w:rsidRDefault="00D45D64" w:rsidP="009B3680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</w:t>
        </w:r>
        <w:r w:rsidRPr="002D25BB">
          <w:rPr>
            <w:rStyle w:val="InternetLink"/>
          </w:rPr>
          <w:t>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Heading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305"/>
        <w:gridCol w:w="1417"/>
      </w:tblGrid>
      <w:tr w:rsidR="00D45D64" w:rsidRPr="00C94E3F" w14:paraId="021B37B4" w14:textId="77777777" w:rsidTr="009B3680">
        <w:tc>
          <w:tcPr>
            <w:tcW w:w="1305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9B3680">
        <w:tc>
          <w:tcPr>
            <w:tcW w:w="1305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417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9B3680">
        <w:trPr>
          <w:trHeight w:val="973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9B3680">
        <w:trPr>
          <w:trHeight w:val="336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8CCDADF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jc w:val="both"/>
      </w:pPr>
      <w:r>
        <w:lastRenderedPageBreak/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Heading3"/>
      </w:pPr>
      <w:r>
        <w:t>Input</w:t>
      </w:r>
    </w:p>
    <w:p w14:paraId="79B7DBD1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Heading3"/>
      </w:pPr>
      <w:r>
        <w:t>Output</w:t>
      </w:r>
    </w:p>
    <w:p w14:paraId="5C7B2737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ListParagraph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ListParagraph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6266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3685"/>
      </w:tblGrid>
      <w:tr w:rsidR="00D45D64" w:rsidRPr="00D46CFA" w14:paraId="36034ED8" w14:textId="77777777" w:rsidTr="009B3680">
        <w:tc>
          <w:tcPr>
            <w:tcW w:w="2581" w:type="dxa"/>
            <w:shd w:val="clear" w:color="auto" w:fill="D9D9D9" w:themeFill="background1" w:themeFillShade="D9"/>
            <w:vAlign w:val="center"/>
          </w:tcPr>
          <w:p w14:paraId="3553BC29" w14:textId="10FBE303" w:rsidR="00D45D64" w:rsidRPr="00164678" w:rsidRDefault="009B3680" w:rsidP="009B368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9B3680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9B3680">
        <w:tc>
          <w:tcPr>
            <w:tcW w:w="2581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3685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4"/>
            <w:bookmarkStart w:id="1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2" w:name="OLE_LINK5"/>
            <w:bookmarkStart w:id="3" w:name="OLE_LINK3"/>
            <w:bookmarkEnd w:id="0"/>
            <w:bookmarkEnd w:id="1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2"/>
          <w:bookmarkEnd w:id="3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9B3680">
        <w:tc>
          <w:tcPr>
            <w:tcW w:w="2581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3685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Heading3"/>
      </w:pPr>
      <w:r w:rsidRPr="00603773">
        <w:t>Hints</w:t>
      </w:r>
    </w:p>
    <w:p w14:paraId="1916F03C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5BE43270" w14:textId="77777777" w:rsidR="00D45D64" w:rsidRDefault="00D45D64" w:rsidP="00D45D64">
      <w:pPr>
        <w:pStyle w:val="Heading2"/>
      </w:pPr>
      <w:r>
        <w:lastRenderedPageBreak/>
        <w:t>Cinema</w:t>
      </w:r>
    </w:p>
    <w:p w14:paraId="5C6FD631" w14:textId="0906F640" w:rsidR="00D45D64" w:rsidRPr="008927B6" w:rsidRDefault="00D45D64" w:rsidP="00D45D64">
      <w:r>
        <w:t xml:space="preserve">Write a program that prints all of the possible </w:t>
      </w:r>
      <w:r w:rsidRPr="00327F0B">
        <w:rPr>
          <w:b/>
        </w:rPr>
        <w:t xml:space="preserve">distributions </w:t>
      </w:r>
      <w:r>
        <w:t xml:space="preserve">of a group of friends in a </w:t>
      </w:r>
      <w:r w:rsidRPr="00327F0B">
        <w:rPr>
          <w:b/>
        </w:rPr>
        <w:t>cinema hall</w:t>
      </w:r>
      <w:r>
        <w:t xml:space="preserve">. On the </w:t>
      </w:r>
      <w:r w:rsidRPr="00327F0B">
        <w:rPr>
          <w:b/>
        </w:rPr>
        <w:t>first line</w:t>
      </w:r>
      <w:r w:rsidR="00676539">
        <w:rPr>
          <w:b/>
        </w:rPr>
        <w:t>,</w:t>
      </w:r>
      <w:r>
        <w:t xml:space="preserve"> you will be given all of the friend</w:t>
      </w:r>
      <w:r w:rsidR="00676539">
        <w:t>s'</w:t>
      </w:r>
      <w:r>
        <w:t xml:space="preserve"> </w:t>
      </w:r>
      <w:r w:rsidRPr="00327F0B">
        <w:rPr>
          <w:b/>
        </w:rPr>
        <w:t>names</w:t>
      </w:r>
      <w:r>
        <w:t xml:space="preserve"> separated by </w:t>
      </w:r>
      <w:r w:rsidRPr="00327F0B">
        <w:rPr>
          <w:b/>
        </w:rPr>
        <w:t>comma and space</w:t>
      </w:r>
      <w:r>
        <w:t xml:space="preserve">.  Until you receive the command </w:t>
      </w:r>
      <w:r>
        <w:rPr>
          <w:rFonts w:ascii="Consolas" w:hAnsi="Consolas"/>
          <w:b/>
        </w:rPr>
        <w:t>"generate"</w:t>
      </w:r>
      <w:r>
        <w:t xml:space="preserve"> you will be given some of those friend</w:t>
      </w:r>
      <w:r w:rsidR="00676539">
        <w:t>s'</w:t>
      </w:r>
      <w:r>
        <w:t xml:space="preserve"> </w:t>
      </w:r>
      <w:r w:rsidRPr="00327F0B">
        <w:rPr>
          <w:b/>
        </w:rPr>
        <w:t>names</w:t>
      </w:r>
      <w:r>
        <w:t xml:space="preserve"> and a </w:t>
      </w:r>
      <w:r w:rsidRPr="00327F0B">
        <w:rPr>
          <w:b/>
        </w:rPr>
        <w:t>number of the place</w:t>
      </w:r>
      <w:r>
        <w:t xml:space="preserve"> that they want to have. (</w:t>
      </w:r>
      <w:proofErr w:type="gramStart"/>
      <w:r>
        <w:t>format</w:t>
      </w:r>
      <w:proofErr w:type="gramEnd"/>
      <w:r>
        <w:t xml:space="preserve">: </w:t>
      </w:r>
      <w:r w:rsidRPr="00327F0B">
        <w:rPr>
          <w:rFonts w:ascii="Consolas" w:hAnsi="Consolas"/>
          <w:b/>
        </w:rPr>
        <w:t>"{name} - {place}"</w:t>
      </w:r>
      <w:r>
        <w:t xml:space="preserve">) So here comes the tricky part. Those friends </w:t>
      </w:r>
      <w:r w:rsidRPr="00EF4D9D">
        <w:rPr>
          <w:b/>
        </w:rPr>
        <w:t>wan</w:t>
      </w:r>
      <w:r>
        <w:t xml:space="preserve">t only to </w:t>
      </w:r>
      <w:r w:rsidRPr="00EF4D9D">
        <w:rPr>
          <w:b/>
        </w:rPr>
        <w:t>sit</w:t>
      </w:r>
      <w:r>
        <w:t xml:space="preserve"> </w:t>
      </w:r>
      <w:r w:rsidR="00676539">
        <w:t>i</w:t>
      </w:r>
      <w:r>
        <w:t xml:space="preserve">n the place that they </w:t>
      </w:r>
      <w:r w:rsidRPr="00EF4D9D">
        <w:rPr>
          <w:b/>
        </w:rPr>
        <w:t>have chosen</w:t>
      </w:r>
      <w:r>
        <w:t xml:space="preserve">. They </w:t>
      </w:r>
      <w:r w:rsidRPr="00EF4D9D">
        <w:rPr>
          <w:b/>
        </w:rPr>
        <w:t xml:space="preserve">cannot sit </w:t>
      </w:r>
      <w:r w:rsidR="00676539">
        <w:rPr>
          <w:b/>
        </w:rPr>
        <w:t>i</w:t>
      </w:r>
      <w:r w:rsidRPr="00EF4D9D">
        <w:rPr>
          <w:b/>
        </w:rPr>
        <w:t>n other places</w:t>
      </w:r>
      <w:r>
        <w:t>. For more clarification see the examples below.</w:t>
      </w:r>
    </w:p>
    <w:p w14:paraId="4978F808" w14:textId="77777777" w:rsidR="00D45D64" w:rsidRDefault="00D45D64" w:rsidP="00D45D64">
      <w:pPr>
        <w:pStyle w:val="Heading3"/>
      </w:pPr>
      <w:r>
        <w:t>Output</w:t>
      </w:r>
    </w:p>
    <w:p w14:paraId="40D029C4" w14:textId="77777777" w:rsidR="00D45D64" w:rsidRDefault="00D45D64" w:rsidP="00D45D64">
      <w:r>
        <w:t xml:space="preserve">Print all the </w:t>
      </w:r>
      <w:r w:rsidRPr="00EF4D9D">
        <w:rPr>
          <w:b/>
        </w:rPr>
        <w:t>possible ways to distribute the friends</w:t>
      </w:r>
      <w:r>
        <w:t xml:space="preserve"> having in mind that some of them want a particular place and they will sit there only. The </w:t>
      </w:r>
      <w:r w:rsidRPr="00CA63CB">
        <w:rPr>
          <w:b/>
        </w:rPr>
        <w:t>order</w:t>
      </w:r>
      <w:r>
        <w:t xml:space="preserve"> of the output does </w:t>
      </w:r>
      <w:r w:rsidRPr="00CA63CB">
        <w:rPr>
          <w:b/>
        </w:rPr>
        <w:t>not matter</w:t>
      </w:r>
      <w:r>
        <w:t>.</w:t>
      </w:r>
    </w:p>
    <w:p w14:paraId="0CDF1C66" w14:textId="77777777" w:rsidR="00D45D64" w:rsidRDefault="00D45D64" w:rsidP="00D45D64">
      <w:pPr>
        <w:pStyle w:val="Heading3"/>
      </w:pPr>
      <w:r>
        <w:t>Constrains</w:t>
      </w:r>
    </w:p>
    <w:p w14:paraId="66512083" w14:textId="0C0CCD10" w:rsidR="00D45D64" w:rsidRPr="00323B2C" w:rsidRDefault="00D45D64" w:rsidP="008B770D">
      <w:pPr>
        <w:pStyle w:val="ListParagraph"/>
        <w:numPr>
          <w:ilvl w:val="0"/>
          <w:numId w:val="9"/>
        </w:numPr>
      </w:pPr>
      <w:r>
        <w:t>The friends</w:t>
      </w:r>
      <w:r w:rsidR="00676539">
        <w:t>'</w:t>
      </w:r>
      <w:r>
        <w:t xml:space="preserve"> </w:t>
      </w:r>
      <w:r w:rsidRPr="00323B2C">
        <w:rPr>
          <w:b/>
        </w:rPr>
        <w:t>names</w:t>
      </w:r>
      <w:r>
        <w:t xml:space="preserve"> and the </w:t>
      </w:r>
      <w:r w:rsidRPr="00323B2C">
        <w:rPr>
          <w:b/>
        </w:rPr>
        <w:t>number</w:t>
      </w:r>
      <w:r>
        <w:t xml:space="preserve"> of the place will always be valid</w:t>
      </w:r>
      <w:r w:rsidR="00FE07EA">
        <w:rPr>
          <w:lang w:val="bg-BG"/>
        </w:rPr>
        <w:t>.</w:t>
      </w:r>
    </w:p>
    <w:p w14:paraId="515928EA" w14:textId="77777777" w:rsidR="00D45D64" w:rsidRPr="00F10771" w:rsidRDefault="00D45D64" w:rsidP="00D45D64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2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0"/>
        <w:gridCol w:w="4410"/>
        <w:gridCol w:w="2520"/>
      </w:tblGrid>
      <w:tr w:rsidR="00D45D64" w:rsidRPr="00BD185F" w14:paraId="01F463ED" w14:textId="77777777" w:rsidTr="00D23278">
        <w:trPr>
          <w:trHeight w:val="445"/>
        </w:trPr>
        <w:tc>
          <w:tcPr>
            <w:tcW w:w="3330" w:type="dxa"/>
            <w:shd w:val="clear" w:color="auto" w:fill="D9D9D9" w:themeFill="background1" w:themeFillShade="D9"/>
          </w:tcPr>
          <w:p w14:paraId="6483855A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49FC090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FAB1940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D45D64" w:rsidRPr="00BD185F" w14:paraId="54BF57BA" w14:textId="77777777" w:rsidTr="009B3680">
        <w:trPr>
          <w:trHeight w:val="1837"/>
        </w:trPr>
        <w:tc>
          <w:tcPr>
            <w:tcW w:w="3330" w:type="dxa"/>
          </w:tcPr>
          <w:p w14:paraId="17AA2D01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Peter, Amy, George, Rick</w:t>
            </w:r>
          </w:p>
          <w:p w14:paraId="768D31CA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 - 1</w:t>
            </w:r>
          </w:p>
          <w:p w14:paraId="21BC0C98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cyan"/>
                <w:lang w:val="en-GB"/>
              </w:rPr>
              <w:t>Rick - 4</w:t>
            </w:r>
          </w:p>
          <w:p w14:paraId="463BE096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0223AB45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Peter George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  <w:p w14:paraId="2D6E2233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George Peter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</w:tc>
        <w:tc>
          <w:tcPr>
            <w:tcW w:w="2520" w:type="dxa"/>
          </w:tcPr>
          <w:p w14:paraId="7522D7D7" w14:textId="77777777" w:rsidR="00D45D64" w:rsidRPr="00AD1A9B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Amy only wants to sit on the first seat and Rick wants to sit on the fourth, so we only switch the other friends</w:t>
            </w:r>
          </w:p>
        </w:tc>
      </w:tr>
      <w:tr w:rsidR="00D45D64" w:rsidRPr="00BD185F" w14:paraId="7B6CD127" w14:textId="77777777" w:rsidTr="009B3680">
        <w:trPr>
          <w:trHeight w:val="1793"/>
        </w:trPr>
        <w:tc>
          <w:tcPr>
            <w:tcW w:w="3330" w:type="dxa"/>
          </w:tcPr>
          <w:p w14:paraId="4B9567E4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Garry, Liam, Teddy, Anna, Buddy, Simon</w:t>
            </w:r>
          </w:p>
          <w:p w14:paraId="3DBF7031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Buddy - 3</w:t>
            </w:r>
          </w:p>
          <w:p w14:paraId="743FE3E3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Liam - 5</w:t>
            </w:r>
          </w:p>
          <w:p w14:paraId="52165E5F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- 1</w:t>
            </w:r>
          </w:p>
          <w:p w14:paraId="3F2F335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EF4D9D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10D229E4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Teddy Liam Anna</w:t>
            </w:r>
          </w:p>
          <w:p w14:paraId="699DBEA8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Anna Liam Teddy</w:t>
            </w:r>
          </w:p>
          <w:p w14:paraId="63A82106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Garry Liam Anna</w:t>
            </w:r>
          </w:p>
          <w:p w14:paraId="4407D5E5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Anna Liam Garry</w:t>
            </w:r>
          </w:p>
          <w:p w14:paraId="7BA58F8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Garry Liam Teddy</w:t>
            </w:r>
          </w:p>
          <w:p w14:paraId="1980FA81" w14:textId="77777777" w:rsidR="00D45D64" w:rsidRPr="00440333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Teddy Liam Garry</w:t>
            </w:r>
          </w:p>
        </w:tc>
        <w:tc>
          <w:tcPr>
            <w:tcW w:w="2520" w:type="dxa"/>
          </w:tcPr>
          <w:p w14:paraId="0416D818" w14:textId="77777777" w:rsidR="00D45D64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6AA92068" w14:textId="77777777" w:rsidR="00D45D64" w:rsidRDefault="00D45D64" w:rsidP="00D45D64">
      <w:pPr>
        <w:pStyle w:val="Heading2"/>
      </w:pPr>
      <w:r>
        <w:t>School Teams</w:t>
      </w:r>
    </w:p>
    <w:p w14:paraId="754D1B4E" w14:textId="77777777" w:rsidR="00D45D64" w:rsidRDefault="00D45D64" w:rsidP="00D45D64">
      <w:r>
        <w:t xml:space="preserve">Write a program that receives the </w:t>
      </w:r>
      <w:r w:rsidRPr="00156004">
        <w:rPr>
          <w:b/>
        </w:rPr>
        <w:t xml:space="preserve">names </w:t>
      </w:r>
      <w:r>
        <w:t xml:space="preserve">of </w:t>
      </w:r>
      <w:r w:rsidRPr="00156004">
        <w:rPr>
          <w:b/>
        </w:rPr>
        <w:t>girls</w:t>
      </w:r>
      <w:r>
        <w:t xml:space="preserve"> and </w:t>
      </w:r>
      <w:r w:rsidRPr="00156004">
        <w:rPr>
          <w:b/>
        </w:rPr>
        <w:t>boys</w:t>
      </w:r>
      <w:r>
        <w:t xml:space="preserve"> in a class and generates </w:t>
      </w:r>
      <w:r w:rsidRPr="00156004">
        <w:rPr>
          <w:b/>
        </w:rPr>
        <w:t>all possible ways</w:t>
      </w:r>
      <w:r>
        <w:t xml:space="preserve"> to create </w:t>
      </w:r>
      <w:r w:rsidRPr="00156004">
        <w:rPr>
          <w:b/>
        </w:rPr>
        <w:t>teams</w:t>
      </w:r>
      <w:r>
        <w:t xml:space="preserve"> with </w:t>
      </w:r>
      <w:r w:rsidRPr="00156004">
        <w:rPr>
          <w:b/>
        </w:rPr>
        <w:t>3 girls</w:t>
      </w:r>
      <w:r>
        <w:t xml:space="preserve"> and </w:t>
      </w:r>
      <w:r w:rsidRPr="00156004">
        <w:rPr>
          <w:b/>
        </w:rPr>
        <w:t>2 boys</w:t>
      </w:r>
      <w:r>
        <w:t xml:space="preserve">. Print each team on a </w:t>
      </w:r>
      <w:r w:rsidRPr="00156004">
        <w:rPr>
          <w:b/>
        </w:rPr>
        <w:t>separate line</w:t>
      </w:r>
      <w:r>
        <w:t xml:space="preserve"> separated by comma and space </w:t>
      </w:r>
      <w:r w:rsidRPr="00156004">
        <w:rPr>
          <w:rFonts w:ascii="Consolas" w:hAnsi="Consolas"/>
          <w:b/>
        </w:rPr>
        <w:t>", "</w:t>
      </w:r>
      <w:r>
        <w:t xml:space="preserve"> (</w:t>
      </w:r>
      <w:r w:rsidRPr="00156004">
        <w:rPr>
          <w:b/>
        </w:rPr>
        <w:t>first</w:t>
      </w:r>
      <w:r>
        <w:t xml:space="preserve"> the </w:t>
      </w:r>
      <w:r w:rsidRPr="00156004">
        <w:rPr>
          <w:b/>
        </w:rPr>
        <w:t>girls then</w:t>
      </w:r>
      <w:r>
        <w:t xml:space="preserve"> the </w:t>
      </w:r>
      <w:r w:rsidRPr="00156004">
        <w:rPr>
          <w:b/>
        </w:rPr>
        <w:t>boys</w:t>
      </w:r>
      <w:r>
        <w:t>). For more clarification see the examples below</w:t>
      </w:r>
    </w:p>
    <w:p w14:paraId="2A1D8443" w14:textId="77777777" w:rsidR="00D45D64" w:rsidRPr="00156004" w:rsidRDefault="00D45D64" w:rsidP="00D45D64">
      <w:pPr>
        <w:rPr>
          <w:b/>
        </w:rPr>
      </w:pPr>
      <w:r w:rsidRPr="00156004">
        <w:rPr>
          <w:b/>
          <w:i/>
          <w:u w:val="single"/>
        </w:rPr>
        <w:t>Note</w:t>
      </w:r>
      <w:r w:rsidRPr="00156004">
        <w:rPr>
          <w:b/>
        </w:rPr>
        <w:t xml:space="preserve">: </w:t>
      </w:r>
      <w:r w:rsidRPr="00156004">
        <w:rPr>
          <w:rFonts w:ascii="Consolas" w:hAnsi="Consolas"/>
          <w:b/>
        </w:rPr>
        <w:t xml:space="preserve">"Linda, Amy, </w:t>
      </w:r>
      <w:proofErr w:type="spellStart"/>
      <w:r w:rsidRPr="00156004">
        <w:rPr>
          <w:rFonts w:ascii="Consolas" w:hAnsi="Consolas"/>
          <w:b/>
        </w:rPr>
        <w:t>Katty</w:t>
      </w:r>
      <w:proofErr w:type="spellEnd"/>
      <w:r w:rsidRPr="00156004">
        <w:rPr>
          <w:rFonts w:ascii="Consolas" w:hAnsi="Consolas"/>
          <w:b/>
        </w:rPr>
        <w:t>, John, Bill"</w:t>
      </w:r>
      <w:r w:rsidRPr="00156004">
        <w:rPr>
          <w:b/>
        </w:rPr>
        <w:t xml:space="preserve"> </w:t>
      </w:r>
      <w:r w:rsidRPr="00526142">
        <w:t>is</w:t>
      </w:r>
      <w:r w:rsidRPr="00156004">
        <w:rPr>
          <w:b/>
        </w:rPr>
        <w:t xml:space="preserve"> </w:t>
      </w:r>
      <w:r w:rsidRPr="00526142">
        <w:t>the</w:t>
      </w:r>
      <w:r w:rsidRPr="00156004">
        <w:rPr>
          <w:b/>
        </w:rPr>
        <w:t xml:space="preserve"> same as </w:t>
      </w:r>
      <w:r w:rsidRPr="00156004">
        <w:rPr>
          <w:rFonts w:ascii="Consolas" w:hAnsi="Consolas"/>
          <w:b/>
        </w:rPr>
        <w:t xml:space="preserve">"Linda, Amy, </w:t>
      </w:r>
      <w:proofErr w:type="spellStart"/>
      <w:r w:rsidRPr="00156004">
        <w:rPr>
          <w:rFonts w:ascii="Consolas" w:hAnsi="Consolas"/>
          <w:b/>
        </w:rPr>
        <w:t>Katty</w:t>
      </w:r>
      <w:proofErr w:type="spellEnd"/>
      <w:r w:rsidRPr="00156004">
        <w:rPr>
          <w:rFonts w:ascii="Consolas" w:hAnsi="Consolas"/>
          <w:b/>
        </w:rPr>
        <w:t>, Bill, John"</w:t>
      </w:r>
      <w:r w:rsidRPr="00156004">
        <w:rPr>
          <w:b/>
        </w:rPr>
        <w:t xml:space="preserve">; </w:t>
      </w:r>
      <w:r w:rsidRPr="00526142">
        <w:t xml:space="preserve">so print only </w:t>
      </w:r>
      <w:r w:rsidRPr="00156004">
        <w:rPr>
          <w:b/>
        </w:rPr>
        <w:t>the first case</w:t>
      </w:r>
    </w:p>
    <w:p w14:paraId="4967BACF" w14:textId="77777777" w:rsidR="00D45D64" w:rsidRDefault="00D45D64" w:rsidP="00D45D64">
      <w:pPr>
        <w:pStyle w:val="Heading3"/>
      </w:pPr>
      <w:r>
        <w:t>Input</w:t>
      </w:r>
    </w:p>
    <w:p w14:paraId="2B766115" w14:textId="3C7F09E2" w:rsidR="00D45D64" w:rsidRDefault="00D45D64" w:rsidP="008B770D">
      <w:pPr>
        <w:pStyle w:val="ListParagraph"/>
        <w:numPr>
          <w:ilvl w:val="0"/>
          <w:numId w:val="12"/>
        </w:numPr>
      </w:pPr>
      <w:r>
        <w:t xml:space="preserve">On the </w:t>
      </w:r>
      <w:r w:rsidRPr="00526142">
        <w:rPr>
          <w:b/>
        </w:rPr>
        <w:t>first line</w:t>
      </w:r>
      <w:r w:rsidR="00676539">
        <w:rPr>
          <w:b/>
        </w:rPr>
        <w:t>,</w:t>
      </w:r>
      <w:r>
        <w:t xml:space="preserve"> you will receive the </w:t>
      </w:r>
      <w:r w:rsidRPr="00526142">
        <w:rPr>
          <w:b/>
        </w:rPr>
        <w:t>girls</w:t>
      </w:r>
      <w:r w:rsidR="00676539"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  <w:r w:rsidR="009B3680">
        <w:rPr>
          <w:rFonts w:ascii="Consolas" w:hAnsi="Consolas"/>
          <w:b/>
        </w:rPr>
        <w:t>.</w:t>
      </w:r>
    </w:p>
    <w:p w14:paraId="777719D9" w14:textId="45FA6094" w:rsidR="00D45D64" w:rsidRPr="003E6BAC" w:rsidRDefault="00D45D64" w:rsidP="008B770D">
      <w:pPr>
        <w:pStyle w:val="ListParagraph"/>
        <w:numPr>
          <w:ilvl w:val="0"/>
          <w:numId w:val="12"/>
        </w:numPr>
      </w:pPr>
      <w:r>
        <w:t xml:space="preserve">On the </w:t>
      </w:r>
      <w:r w:rsidRPr="00526142">
        <w:rPr>
          <w:b/>
        </w:rPr>
        <w:t>second line</w:t>
      </w:r>
      <w:r w:rsidR="00676539">
        <w:rPr>
          <w:b/>
        </w:rPr>
        <w:t>,</w:t>
      </w:r>
      <w:r>
        <w:t xml:space="preserve"> you will receive the </w:t>
      </w:r>
      <w:r w:rsidRPr="00526142">
        <w:rPr>
          <w:b/>
        </w:rPr>
        <w:t>boys</w:t>
      </w:r>
      <w:r w:rsidR="00676539"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  <w:r w:rsidR="009B3680">
        <w:rPr>
          <w:rFonts w:ascii="Consolas" w:hAnsi="Consolas"/>
          <w:b/>
        </w:rPr>
        <w:t>.</w:t>
      </w:r>
    </w:p>
    <w:p w14:paraId="2F279504" w14:textId="77777777" w:rsidR="00D45D64" w:rsidRDefault="00D45D64" w:rsidP="00D45D64">
      <w:pPr>
        <w:pStyle w:val="Heading3"/>
      </w:pPr>
      <w:r>
        <w:t>Output</w:t>
      </w:r>
    </w:p>
    <w:p w14:paraId="1C8C859C" w14:textId="6A4394B3" w:rsidR="00D45D64" w:rsidRPr="003E6BAC" w:rsidRDefault="00D45D64" w:rsidP="008B770D">
      <w:pPr>
        <w:pStyle w:val="ListParagraph"/>
        <w:numPr>
          <w:ilvl w:val="0"/>
          <w:numId w:val="13"/>
        </w:numPr>
      </w:pPr>
      <w:r>
        <w:t xml:space="preserve">On </w:t>
      </w:r>
      <w:r w:rsidRPr="00526142">
        <w:rPr>
          <w:b/>
        </w:rPr>
        <w:t>separate lines</w:t>
      </w:r>
      <w:r>
        <w:t xml:space="preserve"> print all the possible </w:t>
      </w:r>
      <w:r w:rsidRPr="00526142">
        <w:rPr>
          <w:b/>
        </w:rPr>
        <w:t>teams</w:t>
      </w:r>
      <w:r>
        <w:t xml:space="preserve"> with exactly </w:t>
      </w:r>
      <w:r w:rsidRPr="00526142">
        <w:rPr>
          <w:b/>
        </w:rPr>
        <w:t>3 girls</w:t>
      </w:r>
      <w:r>
        <w:t xml:space="preserve"> and </w:t>
      </w:r>
      <w:r w:rsidRPr="00526142">
        <w:rPr>
          <w:b/>
        </w:rPr>
        <w:t>2 boys</w:t>
      </w:r>
      <w:r>
        <w:t xml:space="preserve"> separated by comma and space and starting with the girls</w:t>
      </w:r>
      <w:r w:rsidR="009B3680">
        <w:t>.</w:t>
      </w:r>
    </w:p>
    <w:p w14:paraId="55EE6C44" w14:textId="77777777" w:rsidR="00D45D64" w:rsidRDefault="00D45D64" w:rsidP="00D45D64">
      <w:pPr>
        <w:pStyle w:val="Heading3"/>
      </w:pPr>
      <w:r>
        <w:lastRenderedPageBreak/>
        <w:t>Constrains</w:t>
      </w:r>
    </w:p>
    <w:p w14:paraId="36BC4831" w14:textId="0FF6A062" w:rsidR="00D45D64" w:rsidRPr="003E6BAC" w:rsidRDefault="00D45D64" w:rsidP="008B770D">
      <w:pPr>
        <w:pStyle w:val="ListParagraph"/>
        <w:numPr>
          <w:ilvl w:val="0"/>
          <w:numId w:val="13"/>
        </w:numPr>
      </w:pPr>
      <w:r>
        <w:t xml:space="preserve">There will always be </w:t>
      </w:r>
      <w:r w:rsidRPr="00526142">
        <w:rPr>
          <w:b/>
        </w:rPr>
        <w:t>at least 3 girls</w:t>
      </w:r>
      <w:r>
        <w:t xml:space="preserve"> and </w:t>
      </w:r>
      <w:r w:rsidRPr="00526142">
        <w:rPr>
          <w:b/>
        </w:rPr>
        <w:t>2 boys</w:t>
      </w:r>
      <w:r>
        <w:t xml:space="preserve"> in the input</w:t>
      </w:r>
      <w:r w:rsidR="00FE07EA">
        <w:rPr>
          <w:lang w:val="bg-BG"/>
        </w:rPr>
        <w:t>.</w:t>
      </w:r>
      <w:bookmarkStart w:id="4" w:name="_GoBack"/>
      <w:bookmarkEnd w:id="4"/>
    </w:p>
    <w:p w14:paraId="702A5152" w14:textId="77777777" w:rsidR="00D45D64" w:rsidRPr="00440333" w:rsidRDefault="00D45D64" w:rsidP="00D45D64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793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02"/>
        <w:gridCol w:w="4536"/>
      </w:tblGrid>
      <w:tr w:rsidR="00D45D64" w:rsidRPr="00BD185F" w14:paraId="4121352B" w14:textId="77777777" w:rsidTr="009B3680">
        <w:trPr>
          <w:trHeight w:val="445"/>
        </w:trPr>
        <w:tc>
          <w:tcPr>
            <w:tcW w:w="3402" w:type="dxa"/>
            <w:shd w:val="clear" w:color="auto" w:fill="D9D9D9" w:themeFill="background1" w:themeFillShade="D9"/>
          </w:tcPr>
          <w:p w14:paraId="227EA89B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01718D9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45D64" w:rsidRPr="00BD185F" w14:paraId="78460CC7" w14:textId="77777777" w:rsidTr="009B3680">
        <w:trPr>
          <w:trHeight w:val="859"/>
        </w:trPr>
        <w:tc>
          <w:tcPr>
            <w:tcW w:w="3402" w:type="dxa"/>
          </w:tcPr>
          <w:p w14:paraId="320181A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nda, Amy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Katty</w:t>
            </w:r>
            <w:proofErr w:type="spellEnd"/>
          </w:p>
          <w:p w14:paraId="7ED86F29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John, Bill</w:t>
            </w:r>
          </w:p>
        </w:tc>
        <w:tc>
          <w:tcPr>
            <w:tcW w:w="4536" w:type="dxa"/>
          </w:tcPr>
          <w:p w14:paraId="502D6344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nda, Amy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Katty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John, Bill</w:t>
            </w:r>
          </w:p>
        </w:tc>
      </w:tr>
      <w:tr w:rsidR="00D45D64" w:rsidRPr="00BD185F" w14:paraId="0D9CAC66" w14:textId="77777777" w:rsidTr="009B3680">
        <w:trPr>
          <w:trHeight w:val="4225"/>
        </w:trPr>
        <w:tc>
          <w:tcPr>
            <w:tcW w:w="3402" w:type="dxa"/>
          </w:tcPr>
          <w:p w14:paraId="32652FC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Rachel</w:t>
            </w:r>
          </w:p>
          <w:p w14:paraId="6EE66D9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bookmarkStart w:id="5" w:name="OLE_LINK6"/>
            <w:r w:rsidRPr="003E6BAC">
              <w:rPr>
                <w:rFonts w:ascii="Consolas" w:hAnsi="Consolas"/>
                <w:lang w:val="en-GB"/>
              </w:rPr>
              <w:t>George, Garry, Bob</w:t>
            </w:r>
            <w:bookmarkEnd w:id="5"/>
          </w:p>
        </w:tc>
        <w:tc>
          <w:tcPr>
            <w:tcW w:w="4536" w:type="dxa"/>
          </w:tcPr>
          <w:p w14:paraId="1907D9B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eorge, Garry</w:t>
            </w:r>
          </w:p>
          <w:p w14:paraId="5D38AFAD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eorge, Bob</w:t>
            </w:r>
          </w:p>
          <w:p w14:paraId="62B86A6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arry, Bob</w:t>
            </w:r>
          </w:p>
          <w:p w14:paraId="57D689C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eorge, Garry</w:t>
            </w:r>
          </w:p>
          <w:p w14:paraId="5C7025AE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eorge, Bob</w:t>
            </w:r>
          </w:p>
          <w:p w14:paraId="55625941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arry, Bob</w:t>
            </w:r>
          </w:p>
          <w:p w14:paraId="3906F2A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Garry</w:t>
            </w:r>
          </w:p>
          <w:p w14:paraId="5A988514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Bob</w:t>
            </w:r>
          </w:p>
          <w:p w14:paraId="28362CE1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arry, Bob</w:t>
            </w:r>
          </w:p>
          <w:p w14:paraId="41647AB2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eorge, Garry</w:t>
            </w:r>
          </w:p>
          <w:p w14:paraId="46C3D907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eorge, Bob</w:t>
            </w:r>
          </w:p>
          <w:p w14:paraId="6269BDA1" w14:textId="77777777" w:rsidR="00D45D64" w:rsidRPr="00440333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arry, Bob</w:t>
            </w:r>
          </w:p>
        </w:tc>
      </w:tr>
    </w:tbl>
    <w:p w14:paraId="592EBD29" w14:textId="03C3D0DC" w:rsidR="00640502" w:rsidRPr="00D45D64" w:rsidRDefault="00640502" w:rsidP="00D45D64"/>
    <w:p w14:paraId="480CA982" w14:textId="77777777" w:rsidR="00A072A3" w:rsidRDefault="00A072A3" w:rsidP="00A072A3">
      <w:pPr>
        <w:pStyle w:val="Heading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r w:rsidRPr="00F76AB0">
        <w:rPr>
          <w:b/>
        </w:rPr>
        <w:t>all of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Heading3"/>
      </w:pPr>
      <w:r>
        <w:t>Input</w:t>
      </w:r>
    </w:p>
    <w:p w14:paraId="238B4AC4" w14:textId="66EC7328" w:rsidR="00A072A3" w:rsidRDefault="00A072A3" w:rsidP="00A072A3">
      <w:pPr>
        <w:pStyle w:val="ListParagraph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  <w:r w:rsidR="009B3680">
        <w:t>.</w:t>
      </w:r>
    </w:p>
    <w:p w14:paraId="31BFF701" w14:textId="447519B3" w:rsidR="00A072A3" w:rsidRPr="002E4BCD" w:rsidRDefault="00A072A3" w:rsidP="00A072A3">
      <w:pPr>
        <w:pStyle w:val="ListParagraph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  <w:r w:rsidR="009B3680">
        <w:rPr>
          <w:b/>
        </w:rPr>
        <w:t>.</w:t>
      </w:r>
    </w:p>
    <w:p w14:paraId="2C73A4E0" w14:textId="77777777" w:rsidR="00A072A3" w:rsidRDefault="00A072A3" w:rsidP="00A072A3">
      <w:pPr>
        <w:pStyle w:val="Heading3"/>
      </w:pPr>
      <w:r>
        <w:t>Output</w:t>
      </w:r>
    </w:p>
    <w:p w14:paraId="6B88F219" w14:textId="6CB14A79" w:rsidR="00A072A3" w:rsidRDefault="00A072A3" w:rsidP="00A072A3">
      <w:pPr>
        <w:pStyle w:val="ListParagraph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  <w:r w:rsidR="009B3680">
        <w:t>.</w:t>
      </w:r>
    </w:p>
    <w:p w14:paraId="7FBCA948" w14:textId="77777777" w:rsidR="00A072A3" w:rsidRDefault="00A072A3" w:rsidP="00A072A3">
      <w:pPr>
        <w:pStyle w:val="Heading3"/>
      </w:pPr>
      <w:r>
        <w:t>Constrains</w:t>
      </w:r>
    </w:p>
    <w:p w14:paraId="03B72745" w14:textId="3E95CC3F" w:rsidR="00A072A3" w:rsidRPr="009A1F89" w:rsidRDefault="00A072A3" w:rsidP="00A072A3">
      <w:pPr>
        <w:pStyle w:val="ListParagraph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  <w:r w:rsidR="009B3680">
        <w:t>.</w:t>
      </w:r>
    </w:p>
    <w:p w14:paraId="246A3C23" w14:textId="77777777" w:rsidR="00A072A3" w:rsidRPr="00440333" w:rsidRDefault="00A072A3" w:rsidP="00A072A3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8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70"/>
        <w:gridCol w:w="2410"/>
      </w:tblGrid>
      <w:tr w:rsidR="00A072A3" w:rsidRPr="00BD185F" w14:paraId="4DE17128" w14:textId="77777777" w:rsidTr="009B3680">
        <w:trPr>
          <w:trHeight w:val="445"/>
        </w:trPr>
        <w:tc>
          <w:tcPr>
            <w:tcW w:w="567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9B3680">
        <w:trPr>
          <w:trHeight w:val="2349"/>
        </w:trPr>
        <w:tc>
          <w:tcPr>
            <w:tcW w:w="5670" w:type="dxa"/>
          </w:tcPr>
          <w:p w14:paraId="5CBEFAA6" w14:textId="77777777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lastRenderedPageBreak/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25A29A75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344A23">
              <w:rPr>
                <w:rFonts w:ascii="Consolas" w:hAnsi="Consolas"/>
                <w:lang w:val="en-GB"/>
              </w:rPr>
              <w:t>somerandomtext</w:t>
            </w:r>
            <w:proofErr w:type="spellEnd"/>
          </w:p>
        </w:tc>
        <w:tc>
          <w:tcPr>
            <w:tcW w:w="2410" w:type="dxa"/>
          </w:tcPr>
          <w:p w14:paraId="6A0C4069" w14:textId="77777777" w:rsidR="00A072A3" w:rsidRPr="00FE07EA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9B3680">
        <w:trPr>
          <w:trHeight w:val="2349"/>
        </w:trPr>
        <w:tc>
          <w:tcPr>
            <w:tcW w:w="567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, cruncher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h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c, r, un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5713D9">
              <w:rPr>
                <w:rFonts w:ascii="Consolas" w:hAnsi="Consolas"/>
                <w:lang w:val="en-GB"/>
              </w:rPr>
              <w:t>Wordcruncher</w:t>
            </w:r>
            <w:proofErr w:type="spellEnd"/>
          </w:p>
          <w:p w14:paraId="418C4B75" w14:textId="431ECF1C" w:rsidR="00245158" w:rsidRPr="00EF4D9D" w:rsidRDefault="00245158" w:rsidP="000E0B6E">
            <w:pPr>
              <w:spacing w:after="0" w:line="240" w:lineRule="auto"/>
              <w:rPr>
                <w:rFonts w:ascii="Consolas" w:hAnsi="Consolas"/>
                <w:lang w:val="bg-BG"/>
              </w:rPr>
            </w:pPr>
          </w:p>
        </w:tc>
        <w:tc>
          <w:tcPr>
            <w:tcW w:w="241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788B8F3F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1D036BF5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un c h er</w:t>
            </w:r>
          </w:p>
          <w:p w14:paraId="27516A7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796D8C7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>Word cruncher</w:t>
            </w:r>
          </w:p>
        </w:tc>
      </w:tr>
      <w:tr w:rsidR="00245158" w:rsidRPr="00BD185F" w14:paraId="652DA481" w14:textId="77777777" w:rsidTr="009B3680">
        <w:trPr>
          <w:trHeight w:val="2349"/>
        </w:trPr>
        <w:tc>
          <w:tcPr>
            <w:tcW w:w="567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p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d, pi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  <w:r w:rsidRPr="00245158">
              <w:rPr>
                <w:rFonts w:ascii="Consolas" w:hAnsi="Consolas"/>
                <w:lang w:val="en-GB"/>
              </w:rPr>
              <w:t>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41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40209791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C7B6710" w14:textId="3D637BA7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</w:tc>
      </w:tr>
    </w:tbl>
    <w:p w14:paraId="38E1E698" w14:textId="77777777" w:rsidR="00A072A3" w:rsidRDefault="00A072A3">
      <w:pPr>
        <w:spacing w:before="0" w:after="200"/>
      </w:pPr>
    </w:p>
    <w:sectPr w:rsidR="00A072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C8ABA" w14:textId="77777777" w:rsidR="003B41A6" w:rsidRDefault="003B41A6" w:rsidP="008068A2">
      <w:pPr>
        <w:spacing w:after="0" w:line="240" w:lineRule="auto"/>
      </w:pPr>
      <w:r>
        <w:separator/>
      </w:r>
    </w:p>
  </w:endnote>
  <w:endnote w:type="continuationSeparator" w:id="0">
    <w:p w14:paraId="587BE0A3" w14:textId="77777777" w:rsidR="003B41A6" w:rsidRDefault="003B41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99A8B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07E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07E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99A8B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07E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07E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81BC0" w14:textId="77777777" w:rsidR="003B41A6" w:rsidRDefault="003B41A6" w:rsidP="008068A2">
      <w:pPr>
        <w:spacing w:after="0" w:line="240" w:lineRule="auto"/>
      </w:pPr>
      <w:r>
        <w:separator/>
      </w:r>
    </w:p>
  </w:footnote>
  <w:footnote w:type="continuationSeparator" w:id="0">
    <w:p w14:paraId="4EAE89B1" w14:textId="77777777" w:rsidR="003B41A6" w:rsidRDefault="003B41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1"/>
  </w:num>
  <w:num w:numId="5">
    <w:abstractNumId w:val="3"/>
  </w:num>
  <w:num w:numId="6">
    <w:abstractNumId w:val="0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5"/>
  </w:num>
  <w:num w:numId="12">
    <w:abstractNumId w:val="14"/>
  </w:num>
  <w:num w:numId="13">
    <w:abstractNumId w:val="8"/>
  </w:num>
  <w:num w:numId="14">
    <w:abstractNumId w:val="4"/>
  </w:num>
  <w:num w:numId="1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qgUAbdL9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37BD"/>
    <w:rsid w:val="00183A2C"/>
    <w:rsid w:val="001A6728"/>
    <w:rsid w:val="001B7060"/>
    <w:rsid w:val="001B7ADB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6C10"/>
    <w:rsid w:val="00257E3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41A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F79"/>
    <w:rsid w:val="0046545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602"/>
    <w:rsid w:val="005B0164"/>
    <w:rsid w:val="005B7D61"/>
    <w:rsid w:val="005C131C"/>
    <w:rsid w:val="005C6A24"/>
    <w:rsid w:val="005E04CE"/>
    <w:rsid w:val="005E6CC9"/>
    <w:rsid w:val="005F149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36CA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8B1"/>
    <w:rsid w:val="00972C7F"/>
    <w:rsid w:val="00976E46"/>
    <w:rsid w:val="009B3680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D64"/>
    <w:rsid w:val="00D50F79"/>
    <w:rsid w:val="00D6276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AC9"/>
    <w:rsid w:val="00EA1019"/>
    <w:rsid w:val="00EA3B29"/>
    <w:rsid w:val="00EB68E9"/>
    <w:rsid w:val="00EB7421"/>
    <w:rsid w:val="00EC36F5"/>
    <w:rsid w:val="00EC3B33"/>
    <w:rsid w:val="00EC5A4D"/>
    <w:rsid w:val="00ED0DEA"/>
    <w:rsid w:val="00ED73C4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07EA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09/algorithms-fundamentals-with-c-sharp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0/Recursion-and-Combinatorial-Problem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68439-8B1F-475E-A5E9-E96E36439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5</Pages>
  <Words>911</Words>
  <Characters>519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31</cp:revision>
  <cp:lastPrinted>2015-10-26T22:35:00Z</cp:lastPrinted>
  <dcterms:created xsi:type="dcterms:W3CDTF">2019-11-12T12:29:00Z</dcterms:created>
  <dcterms:modified xsi:type="dcterms:W3CDTF">2022-05-30T14:00:00Z</dcterms:modified>
  <cp:category>computer programming;programming;software development;software engineering</cp:category>
</cp:coreProperties>
</file>